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74a94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d63ffd0-b0f7-4d13-ae82-f1af3286ad2b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32Z</dcterms:created>
  <dcterms:modified xsi:type="dcterms:W3CDTF">2023-06-30T1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